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00C1" w:rsidRDefault="00BF00C1">
      <w:r>
        <w:t>A: Hi, why do you want to meet with me today? Is there a problem related to your work?</w:t>
      </w:r>
    </w:p>
    <w:p w:rsidR="00BF00C1" w:rsidRDefault="00BF00C1" w:rsidP="00BF00C1">
      <w:r>
        <w:t xml:space="preserve">T: </w:t>
      </w:r>
      <w:r w:rsidR="00F252AA">
        <w:t xml:space="preserve">1~ </w:t>
      </w:r>
      <w:r>
        <w:t xml:space="preserve">no ma’am i actually wanted to discuss something with you. I was hoping to have an open conversation with you about potential increasing my salary. </w:t>
      </w:r>
    </w:p>
    <w:p w:rsidR="00BF00C1" w:rsidRDefault="00BF00C1" w:rsidP="00BF00C1">
      <w:r>
        <w:t>A: Um, okay, why do you ask that at this time?</w:t>
      </w:r>
    </w:p>
    <w:p w:rsidR="00BF00C1" w:rsidRDefault="00BF00C1" w:rsidP="00BF00C1">
      <w:r>
        <w:t xml:space="preserve">T: </w:t>
      </w:r>
      <w:r w:rsidR="00F252AA">
        <w:t xml:space="preserve">4~ </w:t>
      </w:r>
      <w:r>
        <w:t xml:space="preserve">I have done a lot of good things in this company, i've led many projects brought in a lot of business for the company, taken on higher management roles and have taken a lot of extra work, that was not assigned to me. </w:t>
      </w:r>
    </w:p>
    <w:p w:rsidR="00BF00C1" w:rsidRDefault="00BF00C1" w:rsidP="00BF00C1">
      <w:r>
        <w:t xml:space="preserve">A: Okay, but i think increasing the salary is a pretty complicated and serious process. Many other colleges have worked hard. I’m still not convinced. </w:t>
      </w:r>
    </w:p>
    <w:p w:rsidR="00BF00C1" w:rsidRDefault="00BF00C1" w:rsidP="00BF00C1">
      <w:r>
        <w:t xml:space="preserve">T: </w:t>
      </w:r>
      <w:r w:rsidR="002D4D1B">
        <w:t xml:space="preserve">4~ </w:t>
      </w:r>
      <w:r>
        <w:t xml:space="preserve">I believe i'm the best worker you have in this company. I've been a lot of good things for you, but if you want, you can ask higher management and i can show them all the hard work I’ve done over the past few months, i think there will be really impressed. </w:t>
      </w:r>
    </w:p>
    <w:p w:rsidR="00BF00C1" w:rsidRDefault="00BF00C1" w:rsidP="00BF00C1">
      <w:r>
        <w:t xml:space="preserve">A: I hope you can understand this is a serious thing and we need to asses you before approving the increase. </w:t>
      </w:r>
    </w:p>
    <w:p w:rsidR="00BF00C1" w:rsidRDefault="00BF00C1" w:rsidP="00BF00C1">
      <w:r>
        <w:t xml:space="preserve">T: </w:t>
      </w:r>
      <w:r w:rsidR="002D4D1B">
        <w:t xml:space="preserve">3~ </w:t>
      </w:r>
      <w:r>
        <w:t xml:space="preserve">Yeah, i understand, and i think my previous work and experience can back me up on why i think I should get a higher salary. </w:t>
      </w:r>
    </w:p>
    <w:p w:rsidR="00BF00C1" w:rsidRDefault="00BF00C1" w:rsidP="00BF00C1">
      <w:r>
        <w:t>A: We are a very promising company with a very good future. So you're considering leaving our company if we cannot increase your salary at this time?</w:t>
      </w:r>
    </w:p>
    <w:p w:rsidR="00BF00C1" w:rsidRDefault="00BF00C1" w:rsidP="00BF00C1">
      <w:r>
        <w:t xml:space="preserve">T: </w:t>
      </w:r>
      <w:r w:rsidR="002D4D1B">
        <w:t>6~</w:t>
      </w:r>
      <w:r>
        <w:t xml:space="preserve"> Well, for the past three years since i've been here, my salary has remained stagnant. So i think if i were not to get a salary increase, I may have to consider my options. </w:t>
      </w:r>
    </w:p>
    <w:p w:rsidR="00BF00C1" w:rsidRDefault="00BF00C1" w:rsidP="00BF00C1">
      <w:r>
        <w:t xml:space="preserve">A: Oh, yeah, okay. I think i enjoyed working with you. But even if you are considering other options I have to talk with higher management. It may take a few months to make a final decision. </w:t>
      </w:r>
    </w:p>
    <w:p w:rsidR="00BF00C1" w:rsidRDefault="00BF00C1" w:rsidP="00BF00C1">
      <w:r>
        <w:t xml:space="preserve">T: </w:t>
      </w:r>
      <w:r w:rsidR="002D4D1B">
        <w:t xml:space="preserve">5~ </w:t>
      </w:r>
      <w:r>
        <w:t xml:space="preserve">Okay, is there any way to reduce that time from a couple of months, to say, perhaps one or two months. </w:t>
      </w:r>
    </w:p>
    <w:p w:rsidR="00BF00C1" w:rsidRDefault="00BF00C1" w:rsidP="00BF00C1">
      <w:r>
        <w:t xml:space="preserve">A: I cannot decide the time frame for making the final decision. </w:t>
      </w:r>
    </w:p>
    <w:p w:rsidR="00BF00C1" w:rsidRDefault="00BF00C1" w:rsidP="00BF00C1">
      <w:r>
        <w:t xml:space="preserve">T: </w:t>
      </w:r>
      <w:r w:rsidR="002D4D1B">
        <w:t xml:space="preserve">4~ </w:t>
      </w:r>
      <w:r>
        <w:t xml:space="preserve">Okay, i understand on i just, if possible, could you get back to me when once upper management has made his decision about my salary increase? </w:t>
      </w:r>
    </w:p>
    <w:p w:rsidR="00BF00C1" w:rsidRDefault="00BF00C1" w:rsidP="00BF00C1">
      <w:r>
        <w:t xml:space="preserve">A: Yeah, there's some updates, of course, I will let you know. </w:t>
      </w:r>
    </w:p>
    <w:p w:rsidR="003653FD" w:rsidRDefault="00BF00C1" w:rsidP="00BF00C1">
      <w:r>
        <w:t xml:space="preserve">T: </w:t>
      </w:r>
      <w:r w:rsidR="002D4D1B">
        <w:t>7</w:t>
      </w:r>
      <w:bookmarkStart w:id="0" w:name="_GoBack"/>
      <w:bookmarkEnd w:id="0"/>
      <w:r w:rsidR="002D4D1B">
        <w:t xml:space="preserve">~ </w:t>
      </w:r>
      <w:r>
        <w:t>Thank you for your time.</w:t>
      </w:r>
    </w:p>
    <w:sectPr w:rsidR="003653FD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jExMTM3Nze2MDNU0lEKTi0uzszPAykwrAUA8KG8jywAAAA="/>
  </w:docVars>
  <w:rsids>
    <w:rsidRoot w:val="00B47730"/>
    <w:rsid w:val="00034616"/>
    <w:rsid w:val="0006063C"/>
    <w:rsid w:val="0015074B"/>
    <w:rsid w:val="0029639D"/>
    <w:rsid w:val="002D4D1B"/>
    <w:rsid w:val="00326F90"/>
    <w:rsid w:val="003653FD"/>
    <w:rsid w:val="00AA1D8D"/>
    <w:rsid w:val="00B47730"/>
    <w:rsid w:val="00BF00C1"/>
    <w:rsid w:val="00CB0664"/>
    <w:rsid w:val="00F252A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D8C3A7EB-C9DB-4D9C-8F07-85FB4F890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A8AAEE4-ACBA-4EC1-825F-DEE3B264C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10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Vaibhav Sharma</cp:lastModifiedBy>
  <cp:revision>4</cp:revision>
  <dcterms:created xsi:type="dcterms:W3CDTF">2018-08-23T17:51:00Z</dcterms:created>
  <dcterms:modified xsi:type="dcterms:W3CDTF">2018-09-17T05:10:00Z</dcterms:modified>
  <cp:category/>
</cp:coreProperties>
</file>